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22D5B" w14:textId="77777777" w:rsidR="00BF5D57" w:rsidRDefault="00BF5D57">
      <w:pPr>
        <w:rPr>
          <w:sz w:val="32"/>
          <w:szCs w:val="32"/>
        </w:rPr>
      </w:pPr>
    </w:p>
    <w:p w14:paraId="1EF3C3EA" w14:textId="77777777" w:rsidR="004F49DF" w:rsidRPr="006965EE" w:rsidRDefault="004F49DF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>The State University of New York at Binghamton</w:t>
      </w:r>
    </w:p>
    <w:p w14:paraId="6FB8E8FD" w14:textId="3CA4F264" w:rsidR="00BF5D57" w:rsidRPr="006965EE" w:rsidRDefault="00BF5D57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>Department of Computer Science</w:t>
      </w:r>
    </w:p>
    <w:p w14:paraId="7500EA52" w14:textId="153ABAAD" w:rsidR="00BF5D57" w:rsidRPr="006965EE" w:rsidRDefault="00BF5D57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 xml:space="preserve">CS 520 – </w:t>
      </w:r>
      <w:r w:rsidR="00351E45">
        <w:rPr>
          <w:sz w:val="36"/>
          <w:szCs w:val="36"/>
        </w:rPr>
        <w:t>Spring</w:t>
      </w:r>
      <w:r w:rsidRPr="006965EE">
        <w:rPr>
          <w:sz w:val="36"/>
          <w:szCs w:val="36"/>
        </w:rPr>
        <w:t xml:space="preserve"> 20</w:t>
      </w:r>
      <w:r w:rsidR="0005339D">
        <w:rPr>
          <w:sz w:val="36"/>
          <w:szCs w:val="36"/>
        </w:rPr>
        <w:t>2</w:t>
      </w:r>
      <w:r w:rsidR="00351E45">
        <w:rPr>
          <w:sz w:val="36"/>
          <w:szCs w:val="36"/>
        </w:rPr>
        <w:t>2</w:t>
      </w:r>
    </w:p>
    <w:p w14:paraId="507A93FC" w14:textId="32D7CB71" w:rsidR="00BF5D57" w:rsidRPr="006965EE" w:rsidRDefault="00BF5D57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>Project #</w:t>
      </w:r>
      <w:r w:rsidR="0097145E">
        <w:rPr>
          <w:sz w:val="36"/>
          <w:szCs w:val="36"/>
        </w:rPr>
        <w:t>3</w:t>
      </w:r>
      <w:r w:rsidRPr="006965EE">
        <w:rPr>
          <w:sz w:val="36"/>
          <w:szCs w:val="36"/>
        </w:rPr>
        <w:t xml:space="preserve">: </w:t>
      </w:r>
      <w:r w:rsidR="00EE55DF">
        <w:rPr>
          <w:sz w:val="36"/>
          <w:szCs w:val="36"/>
        </w:rPr>
        <w:t>Simple Pipe</w:t>
      </w:r>
      <w:r w:rsidR="00E25AE5">
        <w:rPr>
          <w:sz w:val="36"/>
          <w:szCs w:val="36"/>
        </w:rPr>
        <w:t>l</w:t>
      </w:r>
      <w:r w:rsidR="00EE55DF">
        <w:rPr>
          <w:sz w:val="36"/>
          <w:szCs w:val="36"/>
        </w:rPr>
        <w:t>ine</w:t>
      </w:r>
    </w:p>
    <w:p w14:paraId="29909D14" w14:textId="2BE6C615" w:rsidR="00BF5D57" w:rsidRPr="006965EE" w:rsidRDefault="00BF5D57" w:rsidP="00BF5D57">
      <w:pPr>
        <w:jc w:val="center"/>
        <w:rPr>
          <w:sz w:val="36"/>
          <w:szCs w:val="36"/>
        </w:rPr>
      </w:pPr>
    </w:p>
    <w:p w14:paraId="6118924B" w14:textId="06B11FBD" w:rsidR="00BF5D57" w:rsidRPr="006965EE" w:rsidRDefault="00BF5D57" w:rsidP="00BF5D57">
      <w:pPr>
        <w:jc w:val="center"/>
        <w:rPr>
          <w:sz w:val="36"/>
          <w:szCs w:val="36"/>
        </w:rPr>
      </w:pPr>
    </w:p>
    <w:p w14:paraId="541B5CFE" w14:textId="38CB531E" w:rsidR="00BF5D57" w:rsidRPr="006965EE" w:rsidRDefault="00BF5D57" w:rsidP="00BF5D57">
      <w:pPr>
        <w:jc w:val="center"/>
        <w:rPr>
          <w:sz w:val="36"/>
          <w:szCs w:val="36"/>
        </w:rPr>
      </w:pPr>
    </w:p>
    <w:p w14:paraId="6B406D61" w14:textId="6671E9A3" w:rsidR="00BF5D57" w:rsidRPr="006965EE" w:rsidRDefault="00BF5D57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>By</w:t>
      </w:r>
    </w:p>
    <w:p w14:paraId="238BBFA8" w14:textId="434465F9" w:rsidR="00BF5D57" w:rsidRPr="006965EE" w:rsidRDefault="00BF5D57" w:rsidP="00BF5D57">
      <w:pPr>
        <w:jc w:val="center"/>
        <w:rPr>
          <w:sz w:val="36"/>
          <w:szCs w:val="36"/>
        </w:rPr>
      </w:pPr>
    </w:p>
    <w:p w14:paraId="24863A6A" w14:textId="4C7BB791" w:rsidR="00BF5D57" w:rsidRPr="006965EE" w:rsidRDefault="00BF5D57" w:rsidP="00BF5D57">
      <w:pPr>
        <w:jc w:val="center"/>
        <w:rPr>
          <w:sz w:val="36"/>
          <w:szCs w:val="36"/>
        </w:rPr>
      </w:pPr>
    </w:p>
    <w:p w14:paraId="413E2552" w14:textId="6F89E9D3" w:rsidR="00BF5D57" w:rsidRPr="006965EE" w:rsidRDefault="00BF5D57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>Insert-Your-Name-Here</w:t>
      </w:r>
    </w:p>
    <w:p w14:paraId="18DC3206" w14:textId="5277D916" w:rsidR="00BF5D57" w:rsidRDefault="00BF5D57"/>
    <w:p w14:paraId="5ACFF0B7" w14:textId="32578236" w:rsidR="00BF5D57" w:rsidRDefault="00BF5D57"/>
    <w:p w14:paraId="622B2409" w14:textId="77777777" w:rsidR="006965EE" w:rsidRDefault="006965EE"/>
    <w:p w14:paraId="305FF685" w14:textId="6C81239B" w:rsidR="00BF5D57" w:rsidRDefault="00BF5D57"/>
    <w:p w14:paraId="313FE29A" w14:textId="7AE4F9FF" w:rsidR="00BF5D57" w:rsidRDefault="00BF5D57" w:rsidP="00BF5D57">
      <w:pPr>
        <w:jc w:val="both"/>
      </w:pPr>
    </w:p>
    <w:p w14:paraId="3D57937D" w14:textId="3B1CFDAA" w:rsidR="00BF5D57" w:rsidRDefault="00BF5D57" w:rsidP="00BF5D57">
      <w:pPr>
        <w:jc w:val="both"/>
        <w:rPr>
          <w:sz w:val="24"/>
          <w:szCs w:val="24"/>
        </w:rPr>
      </w:pPr>
      <w:r w:rsidRPr="00BF5D57">
        <w:rPr>
          <w:sz w:val="24"/>
          <w:szCs w:val="24"/>
        </w:rPr>
        <w:t>Honor Pledge: I have neither given nor received unauthorized aid on this test or assignment. Student’s electronic signature:  ______________________ (sign by typing your name)</w:t>
      </w:r>
    </w:p>
    <w:p w14:paraId="623C285D" w14:textId="77777777" w:rsidR="00BF5D57" w:rsidRPr="00BF5D57" w:rsidRDefault="00BF5D57" w:rsidP="00BF5D57">
      <w:pPr>
        <w:jc w:val="both"/>
        <w:rPr>
          <w:sz w:val="24"/>
          <w:szCs w:val="24"/>
        </w:rPr>
      </w:pPr>
    </w:p>
    <w:sectPr w:rsidR="00BF5D57" w:rsidRPr="00BF5D57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zMDI3tzS1sDQ1NDRR0lEKTi0uzszPAykwrgUAfWLXICwAAAA="/>
  </w:docVars>
  <w:rsids>
    <w:rsidRoot w:val="00AF2B97"/>
    <w:rsid w:val="0005339D"/>
    <w:rsid w:val="002301FB"/>
    <w:rsid w:val="003302A7"/>
    <w:rsid w:val="00351E45"/>
    <w:rsid w:val="00465CC0"/>
    <w:rsid w:val="004F49DF"/>
    <w:rsid w:val="005342F1"/>
    <w:rsid w:val="006965EE"/>
    <w:rsid w:val="0097145E"/>
    <w:rsid w:val="009D64DD"/>
    <w:rsid w:val="00A42DBF"/>
    <w:rsid w:val="00AF2B97"/>
    <w:rsid w:val="00B05314"/>
    <w:rsid w:val="00BF5D57"/>
    <w:rsid w:val="00DC2F0F"/>
    <w:rsid w:val="00E073D8"/>
    <w:rsid w:val="00E25AE5"/>
    <w:rsid w:val="00EE55DF"/>
    <w:rsid w:val="00EF0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B8FC9"/>
  <w15:chartTrackingRefBased/>
  <w15:docId w15:val="{77681E5D-B2FE-4887-8897-3035EE729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Shin</dc:creator>
  <cp:keywords/>
  <dc:description/>
  <cp:lastModifiedBy>Sunny Shin</cp:lastModifiedBy>
  <cp:revision>11</cp:revision>
  <dcterms:created xsi:type="dcterms:W3CDTF">2019-02-19T17:45:00Z</dcterms:created>
  <dcterms:modified xsi:type="dcterms:W3CDTF">2022-04-15T23:57:00Z</dcterms:modified>
</cp:coreProperties>
</file>